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5009" w:rsidRPr="00A25009" w:rsidRDefault="00A25009" w:rsidP="00A25009">
      <w:pPr>
        <w:rPr>
          <w:rFonts w:ascii="MagistralC" w:hAnsi="MagistralC"/>
          <w:color w:val="000000" w:themeColor="text1"/>
          <w:sz w:val="24"/>
          <w:szCs w:val="24"/>
        </w:rPr>
      </w:pPr>
      <w:r w:rsidRPr="00A25009">
        <w:rPr>
          <w:rFonts w:ascii="MagistralC" w:hAnsi="MagistralC"/>
          <w:color w:val="000000" w:themeColor="text1"/>
          <w:sz w:val="24"/>
          <w:szCs w:val="24"/>
        </w:rPr>
        <w:t xml:space="preserve">I have recently completed </w:t>
      </w:r>
      <w:proofErr w:type="spellStart"/>
      <w:r w:rsidRPr="00A25009">
        <w:rPr>
          <w:rFonts w:ascii="MagistralC" w:hAnsi="MagistralC"/>
          <w:color w:val="000000" w:themeColor="text1"/>
          <w:sz w:val="24"/>
          <w:szCs w:val="24"/>
        </w:rPr>
        <w:t>my</w:t>
      </w:r>
      <w:proofErr w:type="spellEnd"/>
      <w:r w:rsidRPr="00A25009">
        <w:rPr>
          <w:rFonts w:ascii="MagistralC" w:hAnsi="MagistralC"/>
          <w:color w:val="000000" w:themeColor="text1"/>
          <w:sz w:val="24"/>
          <w:szCs w:val="24"/>
        </w:rPr>
        <w:t xml:space="preserve"> BE in Mechanical Engineering from Pakistan and have not yet been hired for a job. Further, I do not own a credit or debit card via which I may pay for this course, nor does my father own one.</w:t>
      </w:r>
      <w:r w:rsidR="00DB4653">
        <w:rPr>
          <w:rFonts w:ascii="MagistralC" w:hAnsi="MagistralC"/>
          <w:color w:val="000000" w:themeColor="text1"/>
          <w:sz w:val="24"/>
          <w:szCs w:val="24"/>
        </w:rPr>
        <w:t xml:space="preserve"> [$1 has been filled in so that this form may be submitted, my actual income is $0 and affordability is $0 because of the reasons stated earlier]</w:t>
      </w:r>
    </w:p>
    <w:p w:rsidR="00A25009" w:rsidRPr="00A25009" w:rsidRDefault="00A25009" w:rsidP="00A25009">
      <w:pPr>
        <w:rPr>
          <w:rFonts w:ascii="MagistralC" w:hAnsi="MagistralC"/>
          <w:color w:val="000000" w:themeColor="text1"/>
          <w:sz w:val="24"/>
          <w:szCs w:val="24"/>
        </w:rPr>
      </w:pPr>
    </w:p>
    <w:p w:rsidR="00A25009" w:rsidRPr="00A25009" w:rsidRDefault="00A25009" w:rsidP="00A25009">
      <w:pPr>
        <w:rPr>
          <w:rFonts w:ascii="MagistralC" w:hAnsi="MagistralC"/>
          <w:color w:val="000000" w:themeColor="text1"/>
          <w:sz w:val="24"/>
          <w:szCs w:val="24"/>
        </w:rPr>
      </w:pPr>
      <w:r w:rsidRPr="00A25009">
        <w:rPr>
          <w:rFonts w:ascii="MagistralC" w:hAnsi="MagistralC"/>
          <w:color w:val="000000" w:themeColor="text1"/>
          <w:sz w:val="24"/>
          <w:szCs w:val="24"/>
        </w:rPr>
        <w:t>Besides, there has been inflation in our country (Pakistan) and dollar is exponentially rising. So it would really relieve me, if I am granted 100% Financial Aid.</w:t>
      </w:r>
    </w:p>
    <w:p w:rsidR="00A25009" w:rsidRPr="00A25009" w:rsidRDefault="00A25009" w:rsidP="00A25009">
      <w:pPr>
        <w:rPr>
          <w:rFonts w:ascii="MagistralC" w:hAnsi="MagistralC"/>
          <w:color w:val="000000" w:themeColor="text1"/>
          <w:sz w:val="24"/>
          <w:szCs w:val="24"/>
        </w:rPr>
      </w:pPr>
    </w:p>
    <w:p w:rsidR="00A25009" w:rsidRPr="00A25009" w:rsidRDefault="00A25009" w:rsidP="00A25009">
      <w:pPr>
        <w:rPr>
          <w:rFonts w:ascii="MagistralC" w:hAnsi="MagistralC"/>
          <w:color w:val="000000" w:themeColor="text1"/>
          <w:sz w:val="24"/>
          <w:szCs w:val="24"/>
        </w:rPr>
      </w:pPr>
      <w:r w:rsidRPr="00A25009">
        <w:rPr>
          <w:rFonts w:ascii="MagistralC" w:hAnsi="MagistralC"/>
          <w:color w:val="000000" w:themeColor="text1"/>
          <w:sz w:val="24"/>
          <w:szCs w:val="24"/>
        </w:rPr>
        <w:t>I have been given scholarships during my BE coursework, and have been among the toppers at my university, DHA Suffa University (Karachi). So I think I deserve this financial aid.</w:t>
      </w:r>
      <w:r w:rsidR="00DA4CD2">
        <w:rPr>
          <w:rFonts w:ascii="MagistralC" w:hAnsi="MagistralC"/>
          <w:color w:val="000000" w:themeColor="text1"/>
          <w:sz w:val="24"/>
          <w:szCs w:val="24"/>
        </w:rPr>
        <w:t xml:space="preserve"> I am still awaiting my final transcript, where I expect my CGPA to be more than 3.5 on a scale of 4.00.</w:t>
      </w:r>
    </w:p>
    <w:p w:rsidR="00A25009" w:rsidRPr="00A25009" w:rsidRDefault="00A25009" w:rsidP="00A25009">
      <w:pPr>
        <w:rPr>
          <w:rFonts w:ascii="MagistralC" w:hAnsi="MagistralC"/>
          <w:color w:val="000000" w:themeColor="text1"/>
          <w:sz w:val="24"/>
          <w:szCs w:val="24"/>
        </w:rPr>
      </w:pPr>
    </w:p>
    <w:p w:rsidR="00A25009" w:rsidRPr="00A25009" w:rsidRDefault="00A25009" w:rsidP="00A25009">
      <w:pPr>
        <w:rPr>
          <w:rFonts w:ascii="MagistralC" w:hAnsi="MagistralC"/>
          <w:color w:val="000000" w:themeColor="text1"/>
          <w:sz w:val="24"/>
          <w:szCs w:val="24"/>
        </w:rPr>
      </w:pPr>
      <w:r w:rsidRPr="00A25009">
        <w:rPr>
          <w:rFonts w:ascii="MagistralC" w:hAnsi="MagistralC"/>
          <w:color w:val="000000" w:themeColor="text1"/>
          <w:sz w:val="24"/>
          <w:szCs w:val="24"/>
        </w:rPr>
        <w:t>I had not taken Robotics as an elective offered at my university. It does interest me though and I think this course, as the name also implies, is based on Moder</w:t>
      </w:r>
      <w:r w:rsidR="00DA4CD2">
        <w:rPr>
          <w:rFonts w:ascii="MagistralC" w:hAnsi="MagistralC"/>
          <w:color w:val="000000" w:themeColor="text1"/>
          <w:sz w:val="24"/>
          <w:szCs w:val="24"/>
        </w:rPr>
        <w:t xml:space="preserve">n Robotics theory, probably </w:t>
      </w:r>
      <w:r w:rsidRPr="00A25009">
        <w:rPr>
          <w:rFonts w:ascii="MagistralC" w:hAnsi="MagistralC"/>
          <w:color w:val="000000" w:themeColor="text1"/>
          <w:sz w:val="24"/>
          <w:szCs w:val="24"/>
        </w:rPr>
        <w:t>that which was</w:t>
      </w:r>
      <w:r w:rsidR="00DA4CD2">
        <w:rPr>
          <w:rFonts w:ascii="MagistralC" w:hAnsi="MagistralC"/>
          <w:color w:val="000000" w:themeColor="text1"/>
          <w:sz w:val="24"/>
          <w:szCs w:val="24"/>
        </w:rPr>
        <w:t xml:space="preserve"> not taught at my institute due to the conventional material usually taught.</w:t>
      </w:r>
    </w:p>
    <w:p w:rsidR="00A25009" w:rsidRPr="00A25009" w:rsidRDefault="00A25009" w:rsidP="00A25009">
      <w:pPr>
        <w:rPr>
          <w:rFonts w:ascii="MagistralC" w:hAnsi="MagistralC"/>
          <w:color w:val="000000" w:themeColor="text1"/>
          <w:sz w:val="24"/>
          <w:szCs w:val="24"/>
        </w:rPr>
      </w:pPr>
    </w:p>
    <w:p w:rsidR="00373E81" w:rsidRDefault="00A25009" w:rsidP="00A25009">
      <w:pPr>
        <w:rPr>
          <w:rFonts w:ascii="MagistralC" w:hAnsi="MagistralC"/>
          <w:color w:val="000000" w:themeColor="text1"/>
          <w:sz w:val="24"/>
          <w:szCs w:val="24"/>
        </w:rPr>
      </w:pPr>
      <w:r w:rsidRPr="00A25009">
        <w:rPr>
          <w:rFonts w:ascii="MagistralC" w:hAnsi="MagistralC"/>
          <w:color w:val="000000" w:themeColor="text1"/>
          <w:sz w:val="24"/>
          <w:szCs w:val="24"/>
        </w:rPr>
        <w:t>I aim to do the whole Specializa</w:t>
      </w:r>
      <w:r w:rsidR="00DA4CD2">
        <w:rPr>
          <w:rFonts w:ascii="MagistralC" w:hAnsi="MagistralC"/>
          <w:color w:val="000000" w:themeColor="text1"/>
          <w:sz w:val="24"/>
          <w:szCs w:val="24"/>
        </w:rPr>
        <w:t>tion while I am free for now. However</w:t>
      </w:r>
      <w:r w:rsidRPr="00A25009">
        <w:rPr>
          <w:rFonts w:ascii="MagistralC" w:hAnsi="MagistralC"/>
          <w:color w:val="000000" w:themeColor="text1"/>
          <w:sz w:val="24"/>
          <w:szCs w:val="24"/>
        </w:rPr>
        <w:t xml:space="preserve"> without the Financial Aid, I am unable to put my learning to the test and gauge it because of limited course access; t</w:t>
      </w:r>
      <w:r w:rsidR="00DA4CD2">
        <w:rPr>
          <w:rFonts w:ascii="MagistralC" w:hAnsi="MagistralC"/>
          <w:color w:val="000000" w:themeColor="text1"/>
          <w:sz w:val="24"/>
          <w:szCs w:val="24"/>
        </w:rPr>
        <w:t>he Graded Quizzes and Assignments on the course.</w:t>
      </w:r>
    </w:p>
    <w:p w:rsidR="00A25009" w:rsidRDefault="00A25009" w:rsidP="00A25009">
      <w:pPr>
        <w:rPr>
          <w:rFonts w:ascii="MagistralC" w:hAnsi="MagistralC"/>
          <w:color w:val="000000" w:themeColor="text1"/>
          <w:sz w:val="24"/>
          <w:szCs w:val="24"/>
        </w:rPr>
      </w:pPr>
    </w:p>
    <w:p w:rsidR="00905CE2" w:rsidRPr="00905CE2" w:rsidRDefault="00905CE2" w:rsidP="00905CE2">
      <w:pPr>
        <w:rPr>
          <w:rFonts w:ascii="MagistralC" w:hAnsi="MagistralC"/>
          <w:color w:val="000000" w:themeColor="text1"/>
          <w:sz w:val="24"/>
          <w:szCs w:val="24"/>
        </w:rPr>
      </w:pPr>
      <w:r w:rsidRPr="00905CE2">
        <w:rPr>
          <w:rFonts w:ascii="MagistralC" w:hAnsi="MagistralC"/>
          <w:color w:val="000000" w:themeColor="text1"/>
          <w:sz w:val="24"/>
          <w:szCs w:val="24"/>
        </w:rPr>
        <w:t xml:space="preserve">Well, I am free these days and I am seeking a job. So without wasting time, I would like to increase my skills and versatility as a fresh Mechanical Engineer. I have already taken electives such as Power Plants, CFD, HVAC and Gas Dynamics, that are in the domain of Thermo-fluids. </w:t>
      </w:r>
    </w:p>
    <w:p w:rsidR="00905CE2" w:rsidRPr="00905CE2" w:rsidRDefault="00905CE2" w:rsidP="00905CE2">
      <w:pPr>
        <w:rPr>
          <w:rFonts w:ascii="MagistralC" w:hAnsi="MagistralC"/>
          <w:color w:val="000000" w:themeColor="text1"/>
          <w:sz w:val="24"/>
          <w:szCs w:val="24"/>
        </w:rPr>
      </w:pPr>
    </w:p>
    <w:p w:rsidR="00905CE2" w:rsidRPr="00905CE2" w:rsidRDefault="00905CE2" w:rsidP="00905CE2">
      <w:pPr>
        <w:rPr>
          <w:rFonts w:ascii="MagistralC" w:hAnsi="MagistralC"/>
          <w:color w:val="000000" w:themeColor="text1"/>
          <w:sz w:val="24"/>
          <w:szCs w:val="24"/>
        </w:rPr>
      </w:pPr>
      <w:r w:rsidRPr="00905CE2">
        <w:rPr>
          <w:rFonts w:ascii="MagistralC" w:hAnsi="MagistralC"/>
          <w:color w:val="000000" w:themeColor="text1"/>
          <w:sz w:val="24"/>
          <w:szCs w:val="24"/>
        </w:rPr>
        <w:t>I did not take Robotics as an elective during my coursework. So I hope to learn it from this course and the other 5 in its series of Specialization.</w:t>
      </w:r>
    </w:p>
    <w:p w:rsidR="00905CE2" w:rsidRPr="00905CE2" w:rsidRDefault="00905CE2" w:rsidP="00905CE2">
      <w:pPr>
        <w:rPr>
          <w:rFonts w:ascii="MagistralC" w:hAnsi="MagistralC"/>
          <w:color w:val="000000" w:themeColor="text1"/>
          <w:sz w:val="24"/>
          <w:szCs w:val="24"/>
        </w:rPr>
      </w:pPr>
    </w:p>
    <w:p w:rsidR="00905CE2" w:rsidRPr="00905CE2" w:rsidRDefault="00905CE2" w:rsidP="00905CE2">
      <w:pPr>
        <w:rPr>
          <w:rFonts w:ascii="MagistralC" w:hAnsi="MagistralC"/>
          <w:color w:val="000000" w:themeColor="text1"/>
          <w:sz w:val="24"/>
          <w:szCs w:val="24"/>
        </w:rPr>
      </w:pPr>
      <w:r w:rsidRPr="00905CE2">
        <w:rPr>
          <w:rFonts w:ascii="MagistralC" w:hAnsi="MagistralC"/>
          <w:color w:val="000000" w:themeColor="text1"/>
          <w:sz w:val="24"/>
          <w:szCs w:val="24"/>
        </w:rPr>
        <w:t>Since Coursera grants 100% Financial Aid, I hope to showcase a certified skill on my Professional Portfolio; which cannot be done when I simply Audit and only learn the course (without getting graded or tested.)</w:t>
      </w:r>
    </w:p>
    <w:p w:rsidR="00905CE2" w:rsidRPr="00905CE2" w:rsidRDefault="00905CE2" w:rsidP="00905CE2">
      <w:pPr>
        <w:rPr>
          <w:rFonts w:ascii="MagistralC" w:hAnsi="MagistralC"/>
          <w:color w:val="000000" w:themeColor="text1"/>
          <w:sz w:val="24"/>
          <w:szCs w:val="24"/>
        </w:rPr>
      </w:pPr>
    </w:p>
    <w:p w:rsidR="00905CE2" w:rsidRPr="00905CE2" w:rsidRDefault="00905CE2" w:rsidP="00905CE2">
      <w:pPr>
        <w:rPr>
          <w:rFonts w:ascii="MagistralC" w:hAnsi="MagistralC"/>
          <w:color w:val="000000" w:themeColor="text1"/>
          <w:sz w:val="24"/>
          <w:szCs w:val="24"/>
        </w:rPr>
      </w:pPr>
      <w:r w:rsidRPr="00905CE2">
        <w:rPr>
          <w:rFonts w:ascii="MagistralC" w:hAnsi="MagistralC"/>
          <w:color w:val="000000" w:themeColor="text1"/>
          <w:sz w:val="24"/>
          <w:szCs w:val="24"/>
        </w:rPr>
        <w:t xml:space="preserve">I am also looking out for Freelancing jobs and hope to get hired for services demanding knowledge of Robotics. </w:t>
      </w:r>
    </w:p>
    <w:p w:rsidR="00905CE2" w:rsidRPr="00905CE2" w:rsidRDefault="00905CE2" w:rsidP="00905CE2">
      <w:pPr>
        <w:rPr>
          <w:rFonts w:ascii="MagistralC" w:hAnsi="MagistralC"/>
          <w:color w:val="000000" w:themeColor="text1"/>
          <w:sz w:val="24"/>
          <w:szCs w:val="24"/>
        </w:rPr>
      </w:pPr>
    </w:p>
    <w:p w:rsidR="00A25009" w:rsidRPr="00A25009" w:rsidRDefault="00905CE2" w:rsidP="00905CE2">
      <w:pPr>
        <w:rPr>
          <w:color w:val="000000" w:themeColor="text1"/>
          <w:sz w:val="2"/>
          <w:szCs w:val="2"/>
        </w:rPr>
      </w:pPr>
      <w:r w:rsidRPr="00905CE2">
        <w:rPr>
          <w:rFonts w:ascii="MagistralC" w:hAnsi="MagistralC"/>
          <w:color w:val="000000" w:themeColor="text1"/>
          <w:sz w:val="24"/>
          <w:szCs w:val="24"/>
        </w:rPr>
        <w:lastRenderedPageBreak/>
        <w:t>To sum up, this course and all the other (5) for the complete specialization are important for me to acquire the necessary knowledge and practice required for the relevant jobs out there.</w:t>
      </w:r>
      <w:r w:rsidR="00DA4CD2">
        <w:rPr>
          <w:rFonts w:ascii="MagistralC" w:hAnsi="MagistralC"/>
          <w:color w:val="000000" w:themeColor="text1"/>
          <w:sz w:val="24"/>
          <w:szCs w:val="24"/>
        </w:rPr>
        <w:t xml:space="preserve"> So please give me 100% Financial Aid. </w:t>
      </w:r>
      <w:bookmarkStart w:id="0" w:name="_GoBack"/>
      <w:bookmarkEnd w:id="0"/>
    </w:p>
    <w:sectPr w:rsidR="00A25009" w:rsidRPr="00A250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gistralC">
    <w:panose1 w:val="02000503030000020004"/>
    <w:charset w:val="00"/>
    <w:family w:val="auto"/>
    <w:pitch w:val="variable"/>
    <w:sig w:usb0="8000028B" w:usb1="0000004A" w:usb2="00000000" w:usb3="00000000" w:csb0="00000005"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2MTU0szQyMTUyNDBU0lEKTi0uzszPAykwrgUALW4hliwAAAA="/>
  </w:docVars>
  <w:rsids>
    <w:rsidRoot w:val="00105480"/>
    <w:rsid w:val="00105480"/>
    <w:rsid w:val="00131739"/>
    <w:rsid w:val="00247C44"/>
    <w:rsid w:val="002C2A4B"/>
    <w:rsid w:val="00373E81"/>
    <w:rsid w:val="00464005"/>
    <w:rsid w:val="00630008"/>
    <w:rsid w:val="00712CEE"/>
    <w:rsid w:val="007174B9"/>
    <w:rsid w:val="007C52FA"/>
    <w:rsid w:val="00905CE2"/>
    <w:rsid w:val="009E46EC"/>
    <w:rsid w:val="00A25009"/>
    <w:rsid w:val="00A81A57"/>
    <w:rsid w:val="00B55C24"/>
    <w:rsid w:val="00DA4CD2"/>
    <w:rsid w:val="00DB4653"/>
    <w:rsid w:val="00ED3619"/>
    <w:rsid w:val="00F25C8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6948B"/>
  <w15:chartTrackingRefBased/>
  <w15:docId w15:val="{2D0FD389-5D11-4075-82D3-716E0B2DB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9</TotalTime>
  <Pages>2</Pages>
  <Words>346</Words>
  <Characters>197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dc:creator>
  <cp:keywords/>
  <dc:description/>
  <cp:lastModifiedBy>Ibrahim</cp:lastModifiedBy>
  <cp:revision>8</cp:revision>
  <dcterms:created xsi:type="dcterms:W3CDTF">2018-10-17T12:31:00Z</dcterms:created>
  <dcterms:modified xsi:type="dcterms:W3CDTF">2019-06-30T11:26:00Z</dcterms:modified>
</cp:coreProperties>
</file>